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EAEFF7" w:rsidR="0000007A" w:rsidRPr="00DE7D30" w:rsidRDefault="00A421A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D075C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421A0">
              <w:rPr>
                <w:rFonts w:ascii="Arial" w:hAnsi="Arial" w:cs="Arial"/>
                <w:b/>
                <w:bCs/>
                <w:szCs w:val="28"/>
                <w:lang w:val="en-GB"/>
              </w:rPr>
              <w:t>175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8BB766" w:rsidR="0000007A" w:rsidRPr="00DE7D30" w:rsidRDefault="00A421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421A0">
              <w:rPr>
                <w:rFonts w:ascii="Arial" w:hAnsi="Arial" w:cs="Arial"/>
                <w:b/>
                <w:szCs w:val="28"/>
                <w:lang w:val="en-GB"/>
              </w:rPr>
              <w:t>FEATURES OF THE STRUCTURE AND PROPERTIES OF WATER IN THE LIQUID AGGREGATE STAT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5E048C6" w:rsidR="00CF0BBB" w:rsidRPr="00DE7D30" w:rsidRDefault="00A421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62688" w14:textId="77777777" w:rsidR="00A551DC" w:rsidRPr="0000007A" w:rsidRDefault="00A551DC" w:rsidP="0099583E">
      <w:r>
        <w:separator/>
      </w:r>
    </w:p>
  </w:endnote>
  <w:endnote w:type="continuationSeparator" w:id="0">
    <w:p w14:paraId="5FC55D15" w14:textId="77777777" w:rsidR="00A551DC" w:rsidRPr="0000007A" w:rsidRDefault="00A551D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EA6DF4" w14:textId="77777777" w:rsidR="00A551DC" w:rsidRPr="0000007A" w:rsidRDefault="00A551DC" w:rsidP="0099583E">
      <w:r>
        <w:separator/>
      </w:r>
    </w:p>
  </w:footnote>
  <w:footnote w:type="continuationSeparator" w:id="0">
    <w:p w14:paraId="2DFEE968" w14:textId="77777777" w:rsidR="00A551DC" w:rsidRPr="0000007A" w:rsidRDefault="00A551D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1A0"/>
    <w:rsid w:val="00A4787C"/>
    <w:rsid w:val="00A51369"/>
    <w:rsid w:val="00A519D1"/>
    <w:rsid w:val="00A5303B"/>
    <w:rsid w:val="00A551DC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C2337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12:15:00Z</dcterms:modified>
</cp:coreProperties>
</file>